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ancy Herrer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anc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errer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606 North Avers Avenue, Chicago, IL, USA Chicago, IL, USA 606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herrera_818@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656062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rgaux</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4/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7/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